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1255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612E21FF" w:rsidR="007B4A91" w:rsidRDefault="00556965" w:rsidP="007C3BA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1DB26CD" w14:textId="7B76ACED" w:rsidR="007C3BAA" w:rsidRPr="007C3BAA" w:rsidRDefault="007C3BAA" w:rsidP="007C3BAA">
      <w:pPr>
        <w:ind w:left="720"/>
        <w:rPr>
          <w:sz w:val="28"/>
          <w:szCs w:val="28"/>
        </w:rPr>
      </w:pPr>
      <w:r>
        <w:rPr>
          <w:sz w:val="28"/>
          <w:szCs w:val="28"/>
        </w:rPr>
        <w:t>Mario Returns</w:t>
      </w:r>
    </w:p>
    <w:p w14:paraId="34A9E19B" w14:textId="77777777" w:rsidR="007B4A91" w:rsidRDefault="0081255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5F3313E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e?</w:t>
      </w:r>
    </w:p>
    <w:p w14:paraId="42EBCC53" w14:textId="79EC0AE5" w:rsidR="007F5E0A" w:rsidRDefault="007C3BAA" w:rsidP="007C3BA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ain goal of this game to reach to the end </w:t>
      </w:r>
      <w:proofErr w:type="gramStart"/>
      <w:r>
        <w:rPr>
          <w:sz w:val="28"/>
          <w:szCs w:val="28"/>
        </w:rPr>
        <w:t>flag !</w:t>
      </w:r>
      <w:proofErr w:type="gramEnd"/>
      <w:r>
        <w:rPr>
          <w:sz w:val="28"/>
          <w:szCs w:val="28"/>
        </w:rPr>
        <w:t xml:space="preserve"> Mario</w:t>
      </w:r>
      <w:r w:rsidR="003D0927">
        <w:rPr>
          <w:sz w:val="28"/>
          <w:szCs w:val="28"/>
        </w:rPr>
        <w:t>/The Player</w:t>
      </w:r>
      <w:r>
        <w:rPr>
          <w:sz w:val="28"/>
          <w:szCs w:val="28"/>
        </w:rPr>
        <w:t xml:space="preserve"> can collect coins for extra points.</w:t>
      </w:r>
    </w:p>
    <w:p w14:paraId="3D632C61" w14:textId="7AD11A53" w:rsidR="007B4A91" w:rsidRDefault="0081255A" w:rsidP="007C3BAA">
      <w:pPr>
        <w:ind w:left="720"/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087D92D" w:rsidR="007B4A91" w:rsidRPr="0081255A" w:rsidRDefault="0081255A" w:rsidP="0081255A">
      <w:pPr>
        <w:ind w:left="360"/>
        <w:rPr>
          <w:sz w:val="28"/>
          <w:szCs w:val="28"/>
        </w:rPr>
      </w:pPr>
      <w:r w:rsidRPr="0081255A">
        <w:rPr>
          <w:b/>
          <w:bCs/>
          <w:color w:val="202124"/>
          <w:sz w:val="28"/>
          <w:szCs w:val="28"/>
          <w:shd w:val="clear" w:color="auto" w:fill="FFFFFF"/>
        </w:rPr>
        <w:t xml:space="preserve">Mario </w:t>
      </w:r>
      <w:r w:rsidRPr="0081255A">
        <w:rPr>
          <w:color w:val="202124"/>
          <w:sz w:val="28"/>
          <w:szCs w:val="28"/>
          <w:shd w:val="clear" w:color="auto" w:fill="FFFFFF"/>
        </w:rPr>
        <w:t>hears about the Mushroom People's plight and sets out on a quest to</w:t>
      </w:r>
      <w:r>
        <w:rPr>
          <w:color w:val="202124"/>
          <w:sz w:val="28"/>
          <w:szCs w:val="28"/>
          <w:shd w:val="clear" w:color="auto" w:fill="FFFFFF"/>
        </w:rPr>
        <w:t xml:space="preserve"> reach the end flag by dodging from obstacles and escaping from </w:t>
      </w:r>
      <w:proofErr w:type="gramStart"/>
      <w:r>
        <w:rPr>
          <w:color w:val="202124"/>
          <w:sz w:val="28"/>
          <w:szCs w:val="28"/>
          <w:shd w:val="clear" w:color="auto" w:fill="FFFFFF"/>
        </w:rPr>
        <w:t>enemies !</w:t>
      </w:r>
      <w:proofErr w:type="gramEnd"/>
    </w:p>
    <w:p w14:paraId="6102F988" w14:textId="77777777" w:rsidR="007B4A91" w:rsidRDefault="0081255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9B7FCA2" w:rsidR="007B4A91" w:rsidRDefault="007B4A91">
      <w:pPr>
        <w:ind w:left="720"/>
        <w:rPr>
          <w:sz w:val="28"/>
          <w:szCs w:val="28"/>
          <w:lang w:val="en-IN"/>
        </w:rPr>
      </w:pPr>
    </w:p>
    <w:p w14:paraId="1263AC05" w14:textId="77777777" w:rsidR="0000689D" w:rsidRPr="0000689D" w:rsidRDefault="0000689D">
      <w:pPr>
        <w:ind w:left="720"/>
        <w:rPr>
          <w:sz w:val="28"/>
          <w:szCs w:val="28"/>
          <w:lang w:val="en-IN"/>
        </w:rPr>
      </w:pPr>
    </w:p>
    <w:p w14:paraId="0AE3FDBE" w14:textId="77777777" w:rsidR="007B4A91" w:rsidRDefault="0081255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1255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7ADD396" w:rsidR="007B4A91" w:rsidRDefault="008125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7B8C06F" w:rsidR="007B4A91" w:rsidRDefault="008125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playing character who can jump and move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43ED6E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9C7AB5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EEABFB" w:rsidR="007B4A91" w:rsidRDefault="008125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96960B4" w:rsidR="007B4A91" w:rsidRDefault="008125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them for poin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E2852B3" w:rsidR="007B4A91" w:rsidRDefault="008125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ortis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192460" w:rsidR="007B4A91" w:rsidRDefault="008125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 enem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B6AE2B2" w:rsidR="007B4A91" w:rsidRDefault="008125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35A167D" w:rsidR="007B4A91" w:rsidRDefault="008125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262911D" w:rsidR="007B4A91" w:rsidRDefault="008125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 Fla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E22AA8E" w:rsidR="007B4A91" w:rsidRDefault="008125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nish line of the gam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E86E7C5" w:rsidR="00556965" w:rsidRDefault="00556965"/>
    <w:p w14:paraId="6A534FF3" w14:textId="0F18007A" w:rsidR="007B4A91" w:rsidRDefault="0081255A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inline distT="0" distB="0" distL="0" distR="0" wp14:anchorId="26D6F1AF" wp14:editId="1F02843E">
                <wp:extent cx="1717040" cy="1737360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7040" cy="1737360"/>
                          <a:chOff x="-15240" y="83820"/>
                          <a:chExt cx="1717040" cy="173736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240" y="83820"/>
                            <a:ext cx="1701800" cy="15786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1578610"/>
                            <a:ext cx="1701800" cy="24257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7255AC5" w14:textId="77777777" w:rsidR="0081255A" w:rsidRPr="0081255A" w:rsidRDefault="0081255A" w:rsidP="0081255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D6F1AF" id="Group 3" o:spid="_x0000_s1026" style="width:135.2pt;height:136.8pt;mso-position-horizontal-relative:char;mso-position-vertical-relative:line" coordorigin="-152,838" coordsize="17170,1737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-152;top:838;width:17017;height:157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">
                  <v:imagedata r:id="rId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15786;width:17018;height: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" stroked="f">
                  <v:textbox style="mso-fit-shape-to-text:t">
                    <w:txbxContent>
                      <w:p w14:paraId="17255AC5" w14:textId="77777777" w:rsidR="0081255A" w:rsidRPr="0081255A" w:rsidRDefault="0081255A" w:rsidP="0081255A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E9804C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8FD3B35" w14:textId="7C8F2533" w:rsidR="0081255A" w:rsidRDefault="0081255A">
      <w:pPr>
        <w:rPr>
          <w:sz w:val="28"/>
          <w:szCs w:val="28"/>
        </w:rPr>
      </w:pPr>
      <w:r>
        <w:rPr>
          <w:sz w:val="28"/>
          <w:szCs w:val="28"/>
        </w:rPr>
        <w:t xml:space="preserve">There are coins to collect for points, </w:t>
      </w:r>
      <w:proofErr w:type="spellStart"/>
      <w:r>
        <w:rPr>
          <w:sz w:val="28"/>
          <w:szCs w:val="28"/>
        </w:rPr>
        <w:t>enemeis</w:t>
      </w:r>
      <w:proofErr w:type="spellEnd"/>
      <w:r>
        <w:rPr>
          <w:sz w:val="28"/>
          <w:szCs w:val="28"/>
        </w:rPr>
        <w:t xml:space="preserve"> to escape from which makes the game very </w:t>
      </w:r>
      <w:proofErr w:type="spellStart"/>
      <w:proofErr w:type="gramStart"/>
      <w:r>
        <w:rPr>
          <w:sz w:val="28"/>
          <w:szCs w:val="28"/>
        </w:rPr>
        <w:t>enganging</w:t>
      </w:r>
      <w:proofErr w:type="spellEnd"/>
      <w:r>
        <w:rPr>
          <w:sz w:val="28"/>
          <w:szCs w:val="28"/>
        </w:rPr>
        <w:t xml:space="preserve"> !</w:t>
      </w:r>
      <w:proofErr w:type="gramEnd"/>
      <w:r>
        <w:rPr>
          <w:sz w:val="28"/>
          <w:szCs w:val="28"/>
        </w:rPr>
        <w:t xml:space="preserve"> s</w:t>
      </w:r>
    </w:p>
    <w:p w14:paraId="24B987DE" w14:textId="488F82AA" w:rsidR="007B4A91" w:rsidRDefault="0081255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689D"/>
    <w:rsid w:val="003D0927"/>
    <w:rsid w:val="00556965"/>
    <w:rsid w:val="007B4A91"/>
    <w:rsid w:val="007C3BAA"/>
    <w:rsid w:val="007F5E0A"/>
    <w:rsid w:val="00812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81255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25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lickr.com/photos/amit-agarwal/4566449122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4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jeeb barik</cp:lastModifiedBy>
  <cp:revision>5</cp:revision>
  <dcterms:created xsi:type="dcterms:W3CDTF">2021-03-18T05:03:00Z</dcterms:created>
  <dcterms:modified xsi:type="dcterms:W3CDTF">2021-04-07T11:24:00Z</dcterms:modified>
</cp:coreProperties>
</file>